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08312e</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f08312e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08312e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f08312e</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d80bcc5b-6a19-4b10-b8f4-cd5d102be697"/>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08312e del 27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6f232656-a153-4a7e-9f45-a90736c09ff3"/>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6c5a923a-1781-4bf4-9e48-e7cae109def9"/>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76c27d77-a827-4eec-803a-ac4060f74673"/>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5fdbc50f-3187-419d-8da2-ef9b8a01b9b4"/>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bf361978-c517-4163-ae7f-015713e28c29"/>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60bf67f9-8022-4be2-9fb1-202c6ec026c2"/>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bookmarkEnd w:id="75"/>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3/v/f08312ea769f495190c7be2c6c0e92c7cb5efd68/"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3/v/f08312ea769f495190c7be2c6c0e92c7cb5efd68/"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7:52:48Z</dcterms:created>
  <dcterms:modified xsi:type="dcterms:W3CDTF">2023-07-27T17: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